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CDF9F" w14:textId="5E7F992C" w:rsidR="00964E27" w:rsidRDefault="00C85DD7" w:rsidP="00C46B17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the infant will not trust other people when he or she is an adult. Example: As an adult I am very trusting of other people, sometimes too trusting. My mother explained to me that when I was about six months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old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I had a stomach virus that made me unable to digest food and I lost my appetite. She also described how she had to take me to different doctors and how she had to soothe me all the time as a baby. According to Erikson’s theory my mother took very good care of me as an infant which made me a very trusting adult. I trust other people and overall, I have confidence that life’s situations will turn out in a favorable way.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1F5D69"/>
    <w:rsid w:val="003224DE"/>
    <w:rsid w:val="005B4D28"/>
    <w:rsid w:val="00673697"/>
    <w:rsid w:val="00691674"/>
    <w:rsid w:val="006A6F67"/>
    <w:rsid w:val="006C576A"/>
    <w:rsid w:val="007F19B1"/>
    <w:rsid w:val="00824EB6"/>
    <w:rsid w:val="009433A0"/>
    <w:rsid w:val="00964E27"/>
    <w:rsid w:val="00C46B17"/>
    <w:rsid w:val="00C85DD7"/>
    <w:rsid w:val="00DB26CF"/>
    <w:rsid w:val="00ED5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B17"/>
  </w:style>
  <w:style w:type="paragraph" w:styleId="Heading5">
    <w:name w:val="heading 5"/>
    <w:basedOn w:val="Normal"/>
    <w:link w:val="Heading5Char"/>
    <w:uiPriority w:val="9"/>
    <w:qFormat/>
    <w:rsid w:val="00ED59CA"/>
    <w:pPr>
      <w:spacing w:before="100" w:beforeAutospacing="1" w:after="100" w:afterAutospacing="1" w:line="240" w:lineRule="auto"/>
      <w:ind w:left="0" w:firstLine="0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D59C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2-02T01:45:00Z</dcterms:created>
  <dcterms:modified xsi:type="dcterms:W3CDTF">2021-12-02T01:45:00Z</dcterms:modified>
</cp:coreProperties>
</file>